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66520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15196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4305341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509776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34898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11842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05613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22995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42286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469386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501602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Сейдалиев Тагиетдин Ровшенович</dc:creator>
  <dc:language>ru-RU</dc:language>
  <cp:keywords/>
  <dcterms:created xsi:type="dcterms:W3CDTF">2025-09-10T16:16:58Z</dcterms:created>
  <dcterms:modified xsi:type="dcterms:W3CDTF">2025-09-10T16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